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5C7C99" w14:textId="6851BB94" w:rsidR="00CF565E" w:rsidRPr="00780792" w:rsidRDefault="00CF565E" w:rsidP="00CF565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EEK </w:t>
      </w:r>
      <w:r w:rsidR="00D611AD">
        <w:rPr>
          <w:rFonts w:ascii="Times New Roman" w:hAnsi="Times New Roman" w:cs="Times New Roman"/>
          <w:b/>
          <w:bCs/>
          <w:sz w:val="28"/>
          <w:szCs w:val="28"/>
          <w:lang w:val="en-US"/>
        </w:rPr>
        <w:t>1</w:t>
      </w:r>
      <w:r w:rsidR="0005271B">
        <w:rPr>
          <w:rFonts w:ascii="Times New Roman" w:hAnsi="Times New Roman" w:cs="Times New Roman"/>
          <w:b/>
          <w:bCs/>
          <w:sz w:val="28"/>
          <w:szCs w:val="28"/>
          <w:lang w:val="en-US"/>
        </w:rPr>
        <w:t>1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ssignment</w:t>
      </w:r>
    </w:p>
    <w:p w14:paraId="69410F19" w14:textId="39CE9D34" w:rsidR="00D611AD" w:rsidRPr="00D611AD" w:rsidRDefault="00D611AD" w:rsidP="00D611AD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611AD">
        <w:rPr>
          <w:rFonts w:ascii="Times New Roman" w:hAnsi="Times New Roman" w:cs="Times New Roman"/>
          <w:sz w:val="24"/>
          <w:szCs w:val="24"/>
        </w:rPr>
        <w:t>A graph</w:t>
      </w:r>
      <w:r w:rsidR="0005271B">
        <w:rPr>
          <w:rFonts w:ascii="Times New Roman" w:hAnsi="Times New Roman" w:cs="Times New Roman"/>
          <w:sz w:val="24"/>
          <w:szCs w:val="24"/>
        </w:rPr>
        <w:t xml:space="preserve"> having a hub vertex is called as </w:t>
      </w:r>
      <w:r w:rsidRPr="00D611AD">
        <w:rPr>
          <w:rFonts w:ascii="Times New Roman" w:hAnsi="Times New Roman" w:cs="Times New Roman"/>
          <w:sz w:val="24"/>
          <w:szCs w:val="24"/>
        </w:rPr>
        <w:t xml:space="preserve">a </w:t>
      </w:r>
      <w:r w:rsidR="00143D62" w:rsidRPr="00143D62">
        <w:rPr>
          <w:rFonts w:ascii="Times New Roman" w:hAnsi="Times New Roman" w:cs="Times New Roman"/>
          <w:sz w:val="24"/>
          <w:szCs w:val="24"/>
          <w:u w:val="single"/>
        </w:rPr>
        <w:t>wheel</w:t>
      </w:r>
      <w:r w:rsidRPr="00D611AD">
        <w:rPr>
          <w:rFonts w:ascii="Times New Roman" w:hAnsi="Times New Roman" w:cs="Times New Roman"/>
          <w:sz w:val="24"/>
          <w:szCs w:val="24"/>
        </w:rPr>
        <w:t xml:space="preserve"> graph. </w:t>
      </w:r>
    </w:p>
    <w:p w14:paraId="75493191" w14:textId="7893D59F" w:rsidR="0005271B" w:rsidRPr="0005271B" w:rsidRDefault="0005271B" w:rsidP="0005271B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5271B">
        <w:rPr>
          <w:rFonts w:ascii="Times New Roman" w:hAnsi="Times New Roman" w:cs="Times New Roman"/>
          <w:sz w:val="24"/>
          <w:szCs w:val="24"/>
          <w:lang w:val="en-US"/>
        </w:rPr>
        <w:t xml:space="preserve">A graph with at least one cycle is called a </w:t>
      </w:r>
      <w:r w:rsidR="00C217C8" w:rsidRPr="00C217C8">
        <w:rPr>
          <w:rFonts w:ascii="Times New Roman" w:hAnsi="Times New Roman" w:cs="Times New Roman"/>
          <w:sz w:val="24"/>
          <w:szCs w:val="24"/>
          <w:u w:val="single"/>
        </w:rPr>
        <w:t>cyclic</w:t>
      </w:r>
      <w:r w:rsidRPr="00C217C8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05271B">
        <w:rPr>
          <w:rFonts w:ascii="Times New Roman" w:hAnsi="Times New Roman" w:cs="Times New Roman"/>
          <w:sz w:val="24"/>
          <w:szCs w:val="24"/>
          <w:lang w:val="en-US"/>
        </w:rPr>
        <w:t>graph.</w:t>
      </w:r>
    </w:p>
    <w:p w14:paraId="5E626D33" w14:textId="322D832A" w:rsidR="0005271B" w:rsidRPr="0005271B" w:rsidRDefault="0005271B" w:rsidP="0005271B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5271B">
        <w:rPr>
          <w:rFonts w:ascii="Times New Roman" w:hAnsi="Times New Roman" w:cs="Times New Roman"/>
          <w:sz w:val="24"/>
          <w:szCs w:val="24"/>
          <w:lang w:val="en-US"/>
        </w:rPr>
        <w:t xml:space="preserve">A graph with no </w:t>
      </w:r>
      <w:r w:rsidR="00C217C8" w:rsidRPr="00C217C8">
        <w:rPr>
          <w:rFonts w:ascii="Times New Roman" w:hAnsi="Times New Roman" w:cs="Times New Roman"/>
          <w:sz w:val="24"/>
          <w:szCs w:val="24"/>
          <w:u w:val="single"/>
        </w:rPr>
        <w:t xml:space="preserve">cycle </w:t>
      </w:r>
      <w:r w:rsidRPr="0005271B">
        <w:rPr>
          <w:rFonts w:ascii="Times New Roman" w:hAnsi="Times New Roman" w:cs="Times New Roman"/>
          <w:sz w:val="24"/>
          <w:szCs w:val="24"/>
          <w:lang w:val="en-US"/>
        </w:rPr>
        <w:t>is called an acyclic graph.</w:t>
      </w:r>
    </w:p>
    <w:p w14:paraId="47230580" w14:textId="1EEE14BD" w:rsidR="0005271B" w:rsidRPr="0005271B" w:rsidRDefault="0005271B" w:rsidP="0005271B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5271B">
        <w:rPr>
          <w:rFonts w:ascii="Times New Roman" w:hAnsi="Times New Roman" w:cs="Times New Roman"/>
          <w:sz w:val="24"/>
          <w:szCs w:val="24"/>
          <w:lang w:val="en-US"/>
        </w:rPr>
        <w:t>A graph </w:t>
      </w:r>
      <w:r>
        <w:rPr>
          <w:rFonts w:ascii="Times New Roman" w:hAnsi="Times New Roman" w:cs="Times New Roman"/>
          <w:sz w:val="24"/>
          <w:szCs w:val="24"/>
          <w:lang w:val="en-US"/>
        </w:rPr>
        <w:t>having two sets of vertices is called as a</w:t>
      </w:r>
      <w:r w:rsidRPr="000527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17C8">
        <w:rPr>
          <w:rFonts w:ascii="Times New Roman" w:hAnsi="Times New Roman" w:cs="Times New Roman"/>
          <w:sz w:val="24"/>
          <w:szCs w:val="24"/>
        </w:rPr>
        <w:t>b</w:t>
      </w:r>
      <w:r w:rsidR="00C217C8" w:rsidRPr="00C217C8">
        <w:rPr>
          <w:rFonts w:ascii="Times New Roman" w:hAnsi="Times New Roman" w:cs="Times New Roman"/>
          <w:sz w:val="24"/>
          <w:szCs w:val="24"/>
          <w:u w:val="single"/>
        </w:rPr>
        <w:t>ipartite</w:t>
      </w:r>
      <w:r w:rsidR="00C217C8" w:rsidRPr="00C217C8">
        <w:rPr>
          <w:rFonts w:ascii="Times New Roman" w:hAnsi="Times New Roman" w:cs="Times New Roman"/>
          <w:sz w:val="24"/>
          <w:szCs w:val="24"/>
          <w:u w:val="single"/>
          <w:lang w:val="en-US"/>
        </w:rPr>
        <w:t xml:space="preserve"> </w:t>
      </w:r>
      <w:r w:rsidRPr="0005271B">
        <w:rPr>
          <w:rFonts w:ascii="Times New Roman" w:hAnsi="Times New Roman" w:cs="Times New Roman"/>
          <w:sz w:val="24"/>
          <w:szCs w:val="24"/>
          <w:lang w:val="en-US"/>
        </w:rPr>
        <w:t>graph.</w:t>
      </w:r>
    </w:p>
    <w:p w14:paraId="060CE33B" w14:textId="36B35EE3" w:rsidR="0005271B" w:rsidRPr="00C217C8" w:rsidRDefault="0005271B" w:rsidP="0005271B">
      <w:pPr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217C8">
        <w:rPr>
          <w:rFonts w:ascii="Times New Roman" w:hAnsi="Times New Roman" w:cs="Times New Roman"/>
          <w:sz w:val="24"/>
          <w:szCs w:val="24"/>
          <w:lang w:val="en-US"/>
        </w:rPr>
        <w:t>A complete bipartite graph of the form K</w:t>
      </w:r>
      <w:r w:rsidRPr="00C217C8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1, n-1</w:t>
      </w:r>
      <w:r w:rsidRPr="00C217C8">
        <w:rPr>
          <w:rFonts w:ascii="Times New Roman" w:hAnsi="Times New Roman" w:cs="Times New Roman"/>
          <w:sz w:val="24"/>
          <w:szCs w:val="24"/>
          <w:lang w:val="en-US"/>
        </w:rPr>
        <w:t xml:space="preserve"> is a </w:t>
      </w:r>
      <w:r w:rsidR="00C217C8" w:rsidRPr="00C217C8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C217C8" w:rsidRPr="00C217C8">
        <w:rPr>
          <w:rFonts w:ascii="Times New Roman" w:hAnsi="Times New Roman" w:cs="Times New Roman"/>
          <w:sz w:val="24"/>
          <w:szCs w:val="24"/>
          <w:u w:val="single"/>
        </w:rPr>
        <w:t>tar</w:t>
      </w:r>
      <w:r w:rsidR="00C217C8" w:rsidRPr="00C217C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217C8">
        <w:rPr>
          <w:rFonts w:ascii="Times New Roman" w:hAnsi="Times New Roman" w:cs="Times New Roman"/>
          <w:sz w:val="24"/>
          <w:szCs w:val="24"/>
          <w:lang w:val="en-US"/>
        </w:rPr>
        <w:t xml:space="preserve">graph with n-vertices. </w:t>
      </w:r>
    </w:p>
    <w:p w14:paraId="79CE4342" w14:textId="77777777" w:rsidR="00C83645" w:rsidRPr="00C83645" w:rsidRDefault="00C83645" w:rsidP="00C8364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83645" w:rsidRPr="007D2FE9" w14:paraId="5F418056" w14:textId="77777777" w:rsidTr="001D3A43">
        <w:tc>
          <w:tcPr>
            <w:tcW w:w="8296" w:type="dxa"/>
            <w:gridSpan w:val="3"/>
          </w:tcPr>
          <w:p w14:paraId="519F16FB" w14:textId="3531F4B2" w:rsidR="00C83645" w:rsidRPr="007D2FE9" w:rsidRDefault="00C83645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D2FE9">
              <w:rPr>
                <w:rFonts w:ascii="Times New Roman" w:hAnsi="Times New Roman" w:cs="Times New Roman"/>
                <w:sz w:val="24"/>
                <w:szCs w:val="24"/>
              </w:rPr>
              <w:t>Words</w:t>
            </w:r>
          </w:p>
        </w:tc>
      </w:tr>
      <w:tr w:rsidR="00C83645" w:rsidRPr="007D2FE9" w14:paraId="57794B63" w14:textId="77777777" w:rsidTr="00C83645">
        <w:tc>
          <w:tcPr>
            <w:tcW w:w="2765" w:type="dxa"/>
          </w:tcPr>
          <w:p w14:paraId="6EE54552" w14:textId="4DFA4FFD" w:rsidR="00C83645" w:rsidRPr="007D2FE9" w:rsidRDefault="0005271B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r</w:t>
            </w:r>
          </w:p>
        </w:tc>
        <w:tc>
          <w:tcPr>
            <w:tcW w:w="2765" w:type="dxa"/>
          </w:tcPr>
          <w:p w14:paraId="6CA15213" w14:textId="137716BF" w:rsidR="00C83645" w:rsidRPr="007D2FE9" w:rsidRDefault="0005271B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partite</w:t>
            </w:r>
          </w:p>
        </w:tc>
        <w:tc>
          <w:tcPr>
            <w:tcW w:w="2766" w:type="dxa"/>
          </w:tcPr>
          <w:p w14:paraId="03D68357" w14:textId="44719022" w:rsidR="00C83645" w:rsidRPr="007D2FE9" w:rsidRDefault="0005271B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tite</w:t>
            </w:r>
          </w:p>
        </w:tc>
      </w:tr>
      <w:tr w:rsidR="00C83645" w:rsidRPr="007D2FE9" w14:paraId="5F74D00A" w14:textId="77777777" w:rsidTr="00C83645">
        <w:tc>
          <w:tcPr>
            <w:tcW w:w="2765" w:type="dxa"/>
          </w:tcPr>
          <w:p w14:paraId="634E0A4D" w14:textId="33BCD26A" w:rsidR="00C83645" w:rsidRPr="007D2FE9" w:rsidRDefault="0005271B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ycle</w:t>
            </w:r>
          </w:p>
        </w:tc>
        <w:tc>
          <w:tcPr>
            <w:tcW w:w="2765" w:type="dxa"/>
          </w:tcPr>
          <w:p w14:paraId="43EE170C" w14:textId="20121F99" w:rsidR="00C83645" w:rsidRPr="007D2FE9" w:rsidRDefault="0005271B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yclic</w:t>
            </w:r>
          </w:p>
        </w:tc>
        <w:tc>
          <w:tcPr>
            <w:tcW w:w="2766" w:type="dxa"/>
          </w:tcPr>
          <w:p w14:paraId="1FF6F07E" w14:textId="01DAA399" w:rsidR="00C83645" w:rsidRPr="007D2FE9" w:rsidRDefault="0005271B" w:rsidP="007D2FE9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el</w:t>
            </w:r>
          </w:p>
        </w:tc>
      </w:tr>
    </w:tbl>
    <w:p w14:paraId="6271A424" w14:textId="77777777" w:rsidR="001C46D9" w:rsidRPr="007D2FE9" w:rsidRDefault="001C46D9" w:rsidP="007D2FE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sectPr w:rsidR="001C46D9" w:rsidRPr="007D2FE9" w:rsidSect="00D47F5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E85685" w14:textId="77777777" w:rsidR="009D2DF9" w:rsidRDefault="009D2DF9" w:rsidP="00E16F03">
      <w:pPr>
        <w:spacing w:after="0" w:line="240" w:lineRule="auto"/>
      </w:pPr>
      <w:r>
        <w:separator/>
      </w:r>
    </w:p>
  </w:endnote>
  <w:endnote w:type="continuationSeparator" w:id="0">
    <w:p w14:paraId="0FB85634" w14:textId="77777777" w:rsidR="009D2DF9" w:rsidRDefault="009D2DF9" w:rsidP="00E16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A0F353" w14:textId="598EC856" w:rsidR="00780792" w:rsidRPr="00780792" w:rsidRDefault="003E00B1">
    <w:pPr>
      <w:pStyle w:val="Footer"/>
      <w:rPr>
        <w:rFonts w:ascii="Times New Roman" w:hAnsi="Times New Roman" w:cs="Times New Roman"/>
        <w:sz w:val="24"/>
        <w:szCs w:val="24"/>
      </w:rPr>
    </w:pPr>
    <w:r w:rsidRPr="00780792">
      <w:rPr>
        <w:rFonts w:ascii="Times New Roman" w:hAnsi="Times New Roman" w:cs="Times New Roman"/>
        <w:sz w:val="24"/>
        <w:szCs w:val="24"/>
      </w:rPr>
      <w:t>Roll No:</w:t>
    </w:r>
    <w:sdt>
      <w:sdtPr>
        <w:rPr>
          <w:rFonts w:ascii="Times New Roman" w:hAnsi="Times New Roman" w:cs="Times New Roman"/>
          <w:sz w:val="24"/>
          <w:szCs w:val="24"/>
        </w:rPr>
        <w:id w:val="-52764448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 xml:space="preserve"> BI</w:t>
        </w:r>
        <w:r w:rsidR="004E2255">
          <w:rPr>
            <w:rFonts w:ascii="Times New Roman" w:hAnsi="Times New Roman" w:cs="Times New Roman"/>
            <w:sz w:val="24"/>
            <w:szCs w:val="24"/>
          </w:rPr>
          <w:t>D</w:t>
        </w:r>
        <w:r>
          <w:rPr>
            <w:rFonts w:ascii="Times New Roman" w:hAnsi="Times New Roman" w:cs="Times New Roman"/>
            <w:sz w:val="24"/>
            <w:szCs w:val="24"/>
          </w:rPr>
          <w:t>- 1</w:t>
        </w:r>
        <w:r w:rsidR="00E16F03">
          <w:rPr>
            <w:rFonts w:ascii="Times New Roman" w:hAnsi="Times New Roman" w:cs="Times New Roman"/>
            <w:sz w:val="24"/>
            <w:szCs w:val="24"/>
          </w:rPr>
          <w:t>9</w:t>
        </w:r>
        <w:r>
          <w:rPr>
            <w:rFonts w:ascii="Times New Roman" w:hAnsi="Times New Roman" w:cs="Times New Roman"/>
            <w:sz w:val="24"/>
            <w:szCs w:val="24"/>
          </w:rPr>
          <w:t>00</w:t>
        </w:r>
        <w:r w:rsidR="00832C7D">
          <w:rPr>
            <w:rFonts w:ascii="Times New Roman" w:hAnsi="Times New Roman" w:cs="Times New Roman"/>
            <w:sz w:val="24"/>
            <w:szCs w:val="24"/>
          </w:rPr>
          <w:t>6</w:t>
        </w:r>
        <w:r>
          <w:rPr>
            <w:rFonts w:ascii="Times New Roman" w:hAnsi="Times New Roman" w:cs="Times New Roman"/>
            <w:sz w:val="24"/>
            <w:szCs w:val="24"/>
          </w:rPr>
          <w:t xml:space="preserve">                                                                                                                  1                            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C755DE" w14:textId="77777777" w:rsidR="009D2DF9" w:rsidRDefault="009D2DF9" w:rsidP="00E16F03">
      <w:pPr>
        <w:spacing w:after="0" w:line="240" w:lineRule="auto"/>
      </w:pPr>
      <w:r>
        <w:separator/>
      </w:r>
    </w:p>
  </w:footnote>
  <w:footnote w:type="continuationSeparator" w:id="0">
    <w:p w14:paraId="64E4CC97" w14:textId="77777777" w:rsidR="009D2DF9" w:rsidRDefault="009D2DF9" w:rsidP="00E16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0247F8" w14:textId="3F0A0EAA" w:rsidR="00780792" w:rsidRPr="00780792" w:rsidRDefault="003E00B1" w:rsidP="00780792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  <w:r w:rsidRPr="00780792">
      <w:rPr>
        <w:rFonts w:ascii="Times New Roman" w:hAnsi="Times New Roman" w:cs="Times New Roman"/>
        <w:sz w:val="24"/>
        <w:szCs w:val="24"/>
        <w:lang w:val="en-US"/>
      </w:rPr>
      <w:t xml:space="preserve">Date: </w:t>
    </w:r>
    <w:r w:rsidR="004E2255">
      <w:rPr>
        <w:rFonts w:ascii="Times New Roman" w:hAnsi="Times New Roman" w:cs="Times New Roman"/>
        <w:sz w:val="24"/>
        <w:szCs w:val="24"/>
        <w:lang w:val="en-US"/>
      </w:rPr>
      <w:t>22</w:t>
    </w:r>
    <w:r w:rsidRPr="00780792">
      <w:rPr>
        <w:rFonts w:ascii="Times New Roman" w:hAnsi="Times New Roman" w:cs="Times New Roman"/>
        <w:sz w:val="24"/>
        <w:szCs w:val="24"/>
        <w:lang w:val="en-US"/>
      </w:rPr>
      <w:t>/0</w:t>
    </w:r>
    <w:r w:rsidR="004E2255">
      <w:rPr>
        <w:rFonts w:ascii="Times New Roman" w:hAnsi="Times New Roman" w:cs="Times New Roman"/>
        <w:sz w:val="24"/>
        <w:szCs w:val="24"/>
        <w:lang w:val="en-US"/>
      </w:rPr>
      <w:t>8</w:t>
    </w:r>
    <w:r w:rsidRPr="00780792">
      <w:rPr>
        <w:rFonts w:ascii="Times New Roman" w:hAnsi="Times New Roman" w:cs="Times New Roman"/>
        <w:sz w:val="24"/>
        <w:szCs w:val="24"/>
        <w:lang w:val="en-US"/>
      </w:rPr>
      <w:t xml:space="preserve">/2020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06926"/>
    <w:multiLevelType w:val="hybridMultilevel"/>
    <w:tmpl w:val="4B3EF5EA"/>
    <w:lvl w:ilvl="0" w:tplc="A1F83F00">
      <w:start w:val="1"/>
      <w:numFmt w:val="bullet"/>
      <w:lvlText w:val=""/>
      <w:lvlJc w:val="left"/>
      <w:pPr>
        <w:tabs>
          <w:tab w:val="num" w:pos="9432"/>
        </w:tabs>
        <w:ind w:left="9432" w:hanging="360"/>
      </w:pPr>
      <w:rPr>
        <w:rFonts w:ascii="Wingdings" w:hAnsi="Wingdings" w:hint="default"/>
      </w:rPr>
    </w:lvl>
    <w:lvl w:ilvl="1" w:tplc="53C646FC" w:tentative="1">
      <w:start w:val="1"/>
      <w:numFmt w:val="bullet"/>
      <w:lvlText w:val=""/>
      <w:lvlJc w:val="left"/>
      <w:pPr>
        <w:tabs>
          <w:tab w:val="num" w:pos="10152"/>
        </w:tabs>
        <w:ind w:left="10152" w:hanging="360"/>
      </w:pPr>
      <w:rPr>
        <w:rFonts w:ascii="Wingdings" w:hAnsi="Wingdings" w:hint="default"/>
      </w:rPr>
    </w:lvl>
    <w:lvl w:ilvl="2" w:tplc="AA5625BE" w:tentative="1">
      <w:start w:val="1"/>
      <w:numFmt w:val="bullet"/>
      <w:lvlText w:val=""/>
      <w:lvlJc w:val="left"/>
      <w:pPr>
        <w:tabs>
          <w:tab w:val="num" w:pos="10872"/>
        </w:tabs>
        <w:ind w:left="10872" w:hanging="360"/>
      </w:pPr>
      <w:rPr>
        <w:rFonts w:ascii="Wingdings" w:hAnsi="Wingdings" w:hint="default"/>
      </w:rPr>
    </w:lvl>
    <w:lvl w:ilvl="3" w:tplc="440AAEE4" w:tentative="1">
      <w:start w:val="1"/>
      <w:numFmt w:val="bullet"/>
      <w:lvlText w:val=""/>
      <w:lvlJc w:val="left"/>
      <w:pPr>
        <w:tabs>
          <w:tab w:val="num" w:pos="11592"/>
        </w:tabs>
        <w:ind w:left="11592" w:hanging="360"/>
      </w:pPr>
      <w:rPr>
        <w:rFonts w:ascii="Wingdings" w:hAnsi="Wingdings" w:hint="default"/>
      </w:rPr>
    </w:lvl>
    <w:lvl w:ilvl="4" w:tplc="E610B5B2" w:tentative="1">
      <w:start w:val="1"/>
      <w:numFmt w:val="bullet"/>
      <w:lvlText w:val=""/>
      <w:lvlJc w:val="left"/>
      <w:pPr>
        <w:tabs>
          <w:tab w:val="num" w:pos="12312"/>
        </w:tabs>
        <w:ind w:left="12312" w:hanging="360"/>
      </w:pPr>
      <w:rPr>
        <w:rFonts w:ascii="Wingdings" w:hAnsi="Wingdings" w:hint="default"/>
      </w:rPr>
    </w:lvl>
    <w:lvl w:ilvl="5" w:tplc="EF7636B6" w:tentative="1">
      <w:start w:val="1"/>
      <w:numFmt w:val="bullet"/>
      <w:lvlText w:val=""/>
      <w:lvlJc w:val="left"/>
      <w:pPr>
        <w:tabs>
          <w:tab w:val="num" w:pos="13032"/>
        </w:tabs>
        <w:ind w:left="13032" w:hanging="360"/>
      </w:pPr>
      <w:rPr>
        <w:rFonts w:ascii="Wingdings" w:hAnsi="Wingdings" w:hint="default"/>
      </w:rPr>
    </w:lvl>
    <w:lvl w:ilvl="6" w:tplc="348AF43E" w:tentative="1">
      <w:start w:val="1"/>
      <w:numFmt w:val="bullet"/>
      <w:lvlText w:val=""/>
      <w:lvlJc w:val="left"/>
      <w:pPr>
        <w:tabs>
          <w:tab w:val="num" w:pos="13752"/>
        </w:tabs>
        <w:ind w:left="13752" w:hanging="360"/>
      </w:pPr>
      <w:rPr>
        <w:rFonts w:ascii="Wingdings" w:hAnsi="Wingdings" w:hint="default"/>
      </w:rPr>
    </w:lvl>
    <w:lvl w:ilvl="7" w:tplc="841A60BE" w:tentative="1">
      <w:start w:val="1"/>
      <w:numFmt w:val="bullet"/>
      <w:lvlText w:val=""/>
      <w:lvlJc w:val="left"/>
      <w:pPr>
        <w:tabs>
          <w:tab w:val="num" w:pos="14472"/>
        </w:tabs>
        <w:ind w:left="14472" w:hanging="360"/>
      </w:pPr>
      <w:rPr>
        <w:rFonts w:ascii="Wingdings" w:hAnsi="Wingdings" w:hint="default"/>
      </w:rPr>
    </w:lvl>
    <w:lvl w:ilvl="8" w:tplc="C0D2B93A" w:tentative="1">
      <w:start w:val="1"/>
      <w:numFmt w:val="bullet"/>
      <w:lvlText w:val=""/>
      <w:lvlJc w:val="left"/>
      <w:pPr>
        <w:tabs>
          <w:tab w:val="num" w:pos="15192"/>
        </w:tabs>
        <w:ind w:left="15192" w:hanging="360"/>
      </w:pPr>
      <w:rPr>
        <w:rFonts w:ascii="Wingdings" w:hAnsi="Wingdings" w:hint="default"/>
      </w:rPr>
    </w:lvl>
  </w:abstractNum>
  <w:abstractNum w:abstractNumId="1" w15:restartNumberingAfterBreak="0">
    <w:nsid w:val="089B63CF"/>
    <w:multiLevelType w:val="hybridMultilevel"/>
    <w:tmpl w:val="446E84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4363F"/>
    <w:multiLevelType w:val="hybridMultilevel"/>
    <w:tmpl w:val="983CDC2A"/>
    <w:lvl w:ilvl="0" w:tplc="D7183A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D0D15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CEFE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DC95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0E8C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8AB2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F02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D0A67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DE10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A7DA1"/>
    <w:multiLevelType w:val="hybridMultilevel"/>
    <w:tmpl w:val="9910617E"/>
    <w:lvl w:ilvl="0" w:tplc="73FC1A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3024C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8E31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1423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CEB7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2FEDE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32FA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08D5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6612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F2419"/>
    <w:multiLevelType w:val="hybridMultilevel"/>
    <w:tmpl w:val="33662E32"/>
    <w:lvl w:ilvl="0" w:tplc="7890975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F00B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E522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2697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10F7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4E9E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28A2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1832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8238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8613AE"/>
    <w:multiLevelType w:val="hybridMultilevel"/>
    <w:tmpl w:val="6B2CDE9C"/>
    <w:lvl w:ilvl="0" w:tplc="B0CC38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B8C62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66C5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BE38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9ABA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414C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4239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E2EE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0A69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B6C5F"/>
    <w:multiLevelType w:val="hybridMultilevel"/>
    <w:tmpl w:val="AC8AC448"/>
    <w:lvl w:ilvl="0" w:tplc="A0D220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2E3CC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92E2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62B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BA85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948E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0802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245B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96B6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66E91"/>
    <w:multiLevelType w:val="hybridMultilevel"/>
    <w:tmpl w:val="EE2EE7A6"/>
    <w:lvl w:ilvl="0" w:tplc="6218B5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258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AA7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46C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6C6E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C8AB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A6D9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DE04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14BE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67226"/>
    <w:multiLevelType w:val="hybridMultilevel"/>
    <w:tmpl w:val="E9249C20"/>
    <w:lvl w:ilvl="0" w:tplc="1A9E9C6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60917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EB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14D0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2038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762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B2FB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92DA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4A85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5B0B44"/>
    <w:multiLevelType w:val="hybridMultilevel"/>
    <w:tmpl w:val="DCAEB7A8"/>
    <w:lvl w:ilvl="0" w:tplc="29F4DD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3202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B23D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985D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4E809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849A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60AC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99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208E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C248E3"/>
    <w:multiLevelType w:val="hybridMultilevel"/>
    <w:tmpl w:val="C61A695C"/>
    <w:lvl w:ilvl="0" w:tplc="6AD4CD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E8E8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7E0E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A2DA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4684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FD200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0665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2F059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121C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7055D"/>
    <w:multiLevelType w:val="hybridMultilevel"/>
    <w:tmpl w:val="06B4A814"/>
    <w:lvl w:ilvl="0" w:tplc="78280C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5A2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5284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C2E2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5698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5807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4CD7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0696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636B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8779A3"/>
    <w:multiLevelType w:val="hybridMultilevel"/>
    <w:tmpl w:val="7DDA79FA"/>
    <w:lvl w:ilvl="0" w:tplc="DE284E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F842E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B6AAC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BCE1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90D9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20F8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BE82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6298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5A8E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122628"/>
    <w:multiLevelType w:val="hybridMultilevel"/>
    <w:tmpl w:val="0A3262FA"/>
    <w:lvl w:ilvl="0" w:tplc="A3743F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68CC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9E0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BAFF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BEB4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5A61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0A9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625B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1EB6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814BC8"/>
    <w:multiLevelType w:val="hybridMultilevel"/>
    <w:tmpl w:val="0A024A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DA7364"/>
    <w:multiLevelType w:val="hybridMultilevel"/>
    <w:tmpl w:val="1EE23F36"/>
    <w:lvl w:ilvl="0" w:tplc="8B9C7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74FF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3A12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FC97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EC33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B8A3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B0BD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C27D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5CC4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EE3F08"/>
    <w:multiLevelType w:val="hybridMultilevel"/>
    <w:tmpl w:val="8CA8A3E4"/>
    <w:lvl w:ilvl="0" w:tplc="FBB8547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F28F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B281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56C7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E69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8248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285B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8E82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9A18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696D74"/>
    <w:multiLevelType w:val="hybridMultilevel"/>
    <w:tmpl w:val="8CFC04D0"/>
    <w:lvl w:ilvl="0" w:tplc="FB9C59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20ED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5000D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DECD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7EE8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C6098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23243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F8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CE6F8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6103129"/>
    <w:multiLevelType w:val="hybridMultilevel"/>
    <w:tmpl w:val="459A829A"/>
    <w:lvl w:ilvl="0" w:tplc="D30029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E8EC6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FBA83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E0B7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48678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7058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A87A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FA7AA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AA5E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F5F17"/>
    <w:multiLevelType w:val="hybridMultilevel"/>
    <w:tmpl w:val="9F68C2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3C5885"/>
    <w:multiLevelType w:val="hybridMultilevel"/>
    <w:tmpl w:val="71FC6DEA"/>
    <w:lvl w:ilvl="0" w:tplc="2C2CFF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48A45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245E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0CCF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9A9A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40E7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BE45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EC44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C1AB1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8F13C0"/>
    <w:multiLevelType w:val="hybridMultilevel"/>
    <w:tmpl w:val="9D7299E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CB1263"/>
    <w:multiLevelType w:val="hybridMultilevel"/>
    <w:tmpl w:val="0CF8C418"/>
    <w:lvl w:ilvl="0" w:tplc="48DA3D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2B403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520D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52A36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9E45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4271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ACDC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28B3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284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9B00B3"/>
    <w:multiLevelType w:val="hybridMultilevel"/>
    <w:tmpl w:val="20C0C99A"/>
    <w:lvl w:ilvl="0" w:tplc="A308D6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38833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1483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0CF5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F0A1B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3AD9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B63C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EE54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FC47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1"/>
  </w:num>
  <w:num w:numId="4">
    <w:abstractNumId w:val="19"/>
  </w:num>
  <w:num w:numId="5">
    <w:abstractNumId w:val="13"/>
  </w:num>
  <w:num w:numId="6">
    <w:abstractNumId w:val="17"/>
  </w:num>
  <w:num w:numId="7">
    <w:abstractNumId w:val="8"/>
  </w:num>
  <w:num w:numId="8">
    <w:abstractNumId w:val="15"/>
  </w:num>
  <w:num w:numId="9">
    <w:abstractNumId w:val="4"/>
  </w:num>
  <w:num w:numId="10">
    <w:abstractNumId w:val="9"/>
  </w:num>
  <w:num w:numId="11">
    <w:abstractNumId w:val="23"/>
  </w:num>
  <w:num w:numId="12">
    <w:abstractNumId w:val="12"/>
  </w:num>
  <w:num w:numId="13">
    <w:abstractNumId w:val="0"/>
  </w:num>
  <w:num w:numId="14">
    <w:abstractNumId w:val="10"/>
  </w:num>
  <w:num w:numId="15">
    <w:abstractNumId w:val="16"/>
  </w:num>
  <w:num w:numId="16">
    <w:abstractNumId w:val="5"/>
  </w:num>
  <w:num w:numId="17">
    <w:abstractNumId w:val="20"/>
  </w:num>
  <w:num w:numId="18">
    <w:abstractNumId w:val="2"/>
  </w:num>
  <w:num w:numId="19">
    <w:abstractNumId w:val="6"/>
  </w:num>
  <w:num w:numId="20">
    <w:abstractNumId w:val="7"/>
  </w:num>
  <w:num w:numId="21">
    <w:abstractNumId w:val="18"/>
  </w:num>
  <w:num w:numId="22">
    <w:abstractNumId w:val="3"/>
  </w:num>
  <w:num w:numId="23">
    <w:abstractNumId w:val="11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LcwMjEzM7IwN7RQ0lEKTi0uzszPAykwrwUAFvbRDCwAAAA="/>
  </w:docVars>
  <w:rsids>
    <w:rsidRoot w:val="00683020"/>
    <w:rsid w:val="0005271B"/>
    <w:rsid w:val="0006431B"/>
    <w:rsid w:val="000D5EBC"/>
    <w:rsid w:val="000E5F70"/>
    <w:rsid w:val="00140791"/>
    <w:rsid w:val="00143D62"/>
    <w:rsid w:val="0017032B"/>
    <w:rsid w:val="001C46D9"/>
    <w:rsid w:val="00206FAD"/>
    <w:rsid w:val="003E00B1"/>
    <w:rsid w:val="00412731"/>
    <w:rsid w:val="00442327"/>
    <w:rsid w:val="004679DF"/>
    <w:rsid w:val="004E2255"/>
    <w:rsid w:val="0050187E"/>
    <w:rsid w:val="00547BE0"/>
    <w:rsid w:val="0058092A"/>
    <w:rsid w:val="00683020"/>
    <w:rsid w:val="006E369C"/>
    <w:rsid w:val="00741B44"/>
    <w:rsid w:val="00746FE5"/>
    <w:rsid w:val="0079558A"/>
    <w:rsid w:val="007A251B"/>
    <w:rsid w:val="007A7577"/>
    <w:rsid w:val="007D2FE9"/>
    <w:rsid w:val="00832C7D"/>
    <w:rsid w:val="00846B7E"/>
    <w:rsid w:val="0086276B"/>
    <w:rsid w:val="00962173"/>
    <w:rsid w:val="009C149E"/>
    <w:rsid w:val="009D2DF9"/>
    <w:rsid w:val="00A007B9"/>
    <w:rsid w:val="00A133AB"/>
    <w:rsid w:val="00B04CDF"/>
    <w:rsid w:val="00B67AF2"/>
    <w:rsid w:val="00B82254"/>
    <w:rsid w:val="00B917D0"/>
    <w:rsid w:val="00BB0B4D"/>
    <w:rsid w:val="00BE4EAD"/>
    <w:rsid w:val="00C1098D"/>
    <w:rsid w:val="00C217C8"/>
    <w:rsid w:val="00C4317B"/>
    <w:rsid w:val="00C83645"/>
    <w:rsid w:val="00CA432A"/>
    <w:rsid w:val="00CE79A1"/>
    <w:rsid w:val="00CF565E"/>
    <w:rsid w:val="00D27096"/>
    <w:rsid w:val="00D611AD"/>
    <w:rsid w:val="00E16F03"/>
    <w:rsid w:val="00EB31C2"/>
    <w:rsid w:val="00F10670"/>
    <w:rsid w:val="00F355D7"/>
    <w:rsid w:val="00F50C8D"/>
    <w:rsid w:val="00FB2561"/>
    <w:rsid w:val="00FE2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93138"/>
  <w15:chartTrackingRefBased/>
  <w15:docId w15:val="{1714053A-50A1-4320-AA3D-342AF331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6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65E"/>
  </w:style>
  <w:style w:type="paragraph" w:styleId="Footer">
    <w:name w:val="footer"/>
    <w:basedOn w:val="Normal"/>
    <w:link w:val="Foot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65E"/>
  </w:style>
  <w:style w:type="paragraph" w:styleId="ListParagraph">
    <w:name w:val="List Paragraph"/>
    <w:basedOn w:val="Normal"/>
    <w:uiPriority w:val="34"/>
    <w:qFormat/>
    <w:rsid w:val="00CF565E"/>
    <w:pPr>
      <w:ind w:left="720"/>
      <w:contextualSpacing/>
    </w:pPr>
  </w:style>
  <w:style w:type="table" w:styleId="TableGrid">
    <w:name w:val="Table Grid"/>
    <w:basedOn w:val="TableNormal"/>
    <w:uiPriority w:val="39"/>
    <w:rsid w:val="00C83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5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512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753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18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7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9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68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292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767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1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7728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2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837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05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3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696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6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505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8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58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5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4646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6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9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4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9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0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217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886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08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6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9646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1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ksha  Garse</dc:creator>
  <cp:keywords/>
  <dc:description/>
  <cp:lastModifiedBy>Gunjan Deshpande</cp:lastModifiedBy>
  <cp:revision>40</cp:revision>
  <dcterms:created xsi:type="dcterms:W3CDTF">2020-05-19T18:50:00Z</dcterms:created>
  <dcterms:modified xsi:type="dcterms:W3CDTF">2020-08-21T18:55:00Z</dcterms:modified>
</cp:coreProperties>
</file>